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A1917" w14:textId="77777777" w:rsidR="008D3209" w:rsidRDefault="008D3209">
      <w:pPr>
        <w:spacing w:before="240"/>
        <w:rPr>
          <w:rFonts w:ascii="Times New Roman" w:eastAsia="Times New Roman" w:hAnsi="Times New Roman" w:cs="Times New Roman"/>
          <w:sz w:val="24"/>
          <w:szCs w:val="24"/>
        </w:rPr>
      </w:pPr>
    </w:p>
    <w:p w14:paraId="3CEA1918" w14:textId="77777777" w:rsidR="008D3209" w:rsidRDefault="00033B45">
      <w:pPr>
        <w:spacing w:before="240"/>
        <w:jc w:val="center"/>
        <w:rPr>
          <w:rFonts w:ascii="Times New Roman" w:eastAsia="Times New Roman" w:hAnsi="Times New Roman" w:cs="Times New Roman"/>
          <w:sz w:val="32"/>
          <w:szCs w:val="32"/>
          <w:u w:val="single"/>
        </w:rPr>
      </w:pPr>
      <w:r>
        <w:rPr>
          <w:rFonts w:ascii="Times New Roman" w:eastAsia="Times New Roman" w:hAnsi="Times New Roman" w:cs="Times New Roman"/>
          <w:sz w:val="32"/>
          <w:szCs w:val="32"/>
          <w:u w:val="single"/>
        </w:rPr>
        <w:t>Home-Security System</w:t>
      </w:r>
    </w:p>
    <w:p w14:paraId="3CEA1919"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EA191A"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t>Wednesdays</w:t>
      </w:r>
      <w:r>
        <w:rPr>
          <w:rFonts w:ascii="Times New Roman" w:eastAsia="Times New Roman" w:hAnsi="Times New Roman" w:cs="Times New Roman"/>
          <w:sz w:val="24"/>
          <w:szCs w:val="24"/>
        </w:rPr>
        <w:t>: Weekly team check in, discuss the project progress, talk about any issues with the source files.</w:t>
      </w:r>
    </w:p>
    <w:p w14:paraId="3CEA191B"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EA191C"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t>Sundays</w:t>
      </w:r>
      <w:r>
        <w:rPr>
          <w:rFonts w:ascii="Times New Roman" w:eastAsia="Times New Roman" w:hAnsi="Times New Roman" w:cs="Times New Roman"/>
          <w:sz w:val="24"/>
          <w:szCs w:val="24"/>
        </w:rPr>
        <w:t>: Code write-up due [will have the whole week to work on it]</w:t>
      </w:r>
    </w:p>
    <w:p w14:paraId="3CEA191D"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
        <w:tblW w:w="9780" w:type="dxa"/>
        <w:tblBorders>
          <w:top w:val="nil"/>
          <w:left w:val="nil"/>
          <w:bottom w:val="nil"/>
          <w:right w:val="nil"/>
          <w:insideH w:val="nil"/>
          <w:insideV w:val="nil"/>
        </w:tblBorders>
        <w:tblLayout w:type="fixed"/>
        <w:tblLook w:val="0600" w:firstRow="0" w:lastRow="0" w:firstColumn="0" w:lastColumn="0" w:noHBand="1" w:noVBand="1"/>
      </w:tblPr>
      <w:tblGrid>
        <w:gridCol w:w="1305"/>
        <w:gridCol w:w="2730"/>
        <w:gridCol w:w="2910"/>
        <w:gridCol w:w="2835"/>
      </w:tblGrid>
      <w:tr w:rsidR="008D3209" w14:paraId="3CEA1922" w14:textId="77777777">
        <w:trPr>
          <w:trHeight w:val="495"/>
        </w:trPr>
        <w:tc>
          <w:tcPr>
            <w:tcW w:w="1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EA191E"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w:t>
            </w:r>
          </w:p>
        </w:tc>
        <w:tc>
          <w:tcPr>
            <w:tcW w:w="27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CEA191F" w14:textId="77777777" w:rsidR="008D3209" w:rsidRDefault="00033B45">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STIN</w:t>
            </w:r>
          </w:p>
        </w:tc>
        <w:tc>
          <w:tcPr>
            <w:tcW w:w="29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CEA1920" w14:textId="77777777" w:rsidR="008D3209" w:rsidRDefault="00033B45">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HUMI</w:t>
            </w:r>
          </w:p>
        </w:tc>
        <w:tc>
          <w:tcPr>
            <w:tcW w:w="28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CEA1921" w14:textId="77777777" w:rsidR="008D3209" w:rsidRDefault="00033B45">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ANIKA</w:t>
            </w:r>
          </w:p>
        </w:tc>
      </w:tr>
      <w:tr w:rsidR="008D3209" w14:paraId="3CEA192C" w14:textId="77777777">
        <w:trPr>
          <w:trHeight w:val="3375"/>
        </w:trPr>
        <w:tc>
          <w:tcPr>
            <w:tcW w:w="13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EA1923"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2/17 –</w:t>
            </w:r>
          </w:p>
          <w:p w14:paraId="3CEA1924"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2/20</w:t>
            </w:r>
          </w:p>
        </w:tc>
        <w:tc>
          <w:tcPr>
            <w:tcW w:w="2730" w:type="dxa"/>
            <w:tcBorders>
              <w:top w:val="nil"/>
              <w:left w:val="nil"/>
              <w:bottom w:val="single" w:sz="8" w:space="0" w:color="000000"/>
              <w:right w:val="single" w:sz="8" w:space="0" w:color="000000"/>
            </w:tcBorders>
            <w:tcMar>
              <w:top w:w="100" w:type="dxa"/>
              <w:left w:w="100" w:type="dxa"/>
              <w:bottom w:w="100" w:type="dxa"/>
              <w:right w:w="100" w:type="dxa"/>
            </w:tcMar>
          </w:tcPr>
          <w:p w14:paraId="3CEA1925"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Finish UML</w:t>
            </w:r>
          </w:p>
          <w:p w14:paraId="3CEA1926"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EA1927"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Review the first draft of the requirement document</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3CEA1928"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Roles and Responsibility document</w:t>
            </w:r>
          </w:p>
          <w:p w14:paraId="3CEA1929"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Review the first draft of the requirement document.</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3CEA192A"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Analyze Requirement document</w:t>
            </w:r>
          </w:p>
          <w:p w14:paraId="3CEA192B"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line different sections of Requirement doc. </w:t>
            </w:r>
          </w:p>
        </w:tc>
      </w:tr>
      <w:tr w:rsidR="008D3209" w14:paraId="3CEA1935" w14:textId="77777777">
        <w:trPr>
          <w:trHeight w:val="1305"/>
        </w:trPr>
        <w:tc>
          <w:tcPr>
            <w:tcW w:w="13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EA192D"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2/24-3/1</w:t>
            </w:r>
          </w:p>
        </w:tc>
        <w:tc>
          <w:tcPr>
            <w:tcW w:w="2730" w:type="dxa"/>
            <w:tcBorders>
              <w:top w:val="nil"/>
              <w:left w:val="nil"/>
              <w:bottom w:val="single" w:sz="8" w:space="0" w:color="000000"/>
              <w:right w:val="single" w:sz="8" w:space="0" w:color="000000"/>
            </w:tcBorders>
            <w:tcMar>
              <w:top w:w="100" w:type="dxa"/>
              <w:left w:w="100" w:type="dxa"/>
              <w:bottom w:w="100" w:type="dxa"/>
              <w:right w:w="100" w:type="dxa"/>
            </w:tcMar>
          </w:tcPr>
          <w:p w14:paraId="6F4C15FD" w14:textId="77777777" w:rsidR="00B14AA2" w:rsidRDefault="00B14AA2" w:rsidP="00B14AA2">
            <w:pPr>
              <w:numPr>
                <w:ilvl w:val="0"/>
                <w:numId w:val="23"/>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Design Specification document</w:t>
            </w:r>
          </w:p>
          <w:p w14:paraId="3CEA192F" w14:textId="54F4857E" w:rsidR="008D3209" w:rsidRDefault="00B14AA2" w:rsidP="00B14AA2">
            <w:pPr>
              <w:numPr>
                <w:ilvl w:val="0"/>
                <w:numId w:val="23"/>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ing a forum to advertise and summarize our project to showcase.  </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4AF29F7D" w14:textId="77777777" w:rsidR="002D18F3" w:rsidRDefault="002D18F3" w:rsidP="002D18F3">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Diagram</w:t>
            </w:r>
          </w:p>
          <w:p w14:paraId="58DD52A1" w14:textId="77777777" w:rsidR="002D18F3" w:rsidRDefault="002D18F3" w:rsidP="002D18F3">
            <w:pPr>
              <w:numPr>
                <w:ilvl w:val="0"/>
                <w:numId w:val="22"/>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OO Design</w:t>
            </w:r>
          </w:p>
          <w:p w14:paraId="3CEA1932" w14:textId="3DB7CA9F" w:rsidR="008D3209" w:rsidRDefault="002D18F3" w:rsidP="002D18F3">
            <w:pPr>
              <w:numPr>
                <w:ilvl w:val="0"/>
                <w:numId w:val="22"/>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epare a word doc tracking personal and group activity</w:t>
            </w:r>
          </w:p>
        </w:tc>
        <w:tc>
          <w:tcPr>
            <w:tcW w:w="2835" w:type="dxa"/>
            <w:tcBorders>
              <w:top w:val="nil"/>
              <w:left w:val="nil"/>
              <w:bottom w:val="single" w:sz="8" w:space="0" w:color="000000"/>
              <w:right w:val="single" w:sz="8" w:space="0" w:color="000000"/>
            </w:tcBorders>
            <w:tcMar>
              <w:top w:w="100" w:type="dxa"/>
              <w:left w:w="100" w:type="dxa"/>
              <w:bottom w:w="100" w:type="dxa"/>
              <w:right w:w="100" w:type="dxa"/>
            </w:tcMar>
          </w:tcPr>
          <w:p w14:paraId="7E9D23A3" w14:textId="77777777" w:rsidR="00033B45" w:rsidRDefault="00033B45" w:rsidP="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Use Cases and Test Plan</w:t>
            </w:r>
          </w:p>
          <w:p w14:paraId="6D6D2E75" w14:textId="77777777" w:rsidR="00033B45" w:rsidRDefault="00033B45" w:rsidP="00033B45">
            <w:pPr>
              <w:numPr>
                <w:ilvl w:val="0"/>
                <w:numId w:val="2"/>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With use case come up with all possible ways the system can interact.</w:t>
            </w:r>
          </w:p>
          <w:p w14:paraId="3CEA1934" w14:textId="109C1D4B" w:rsidR="008D3209" w:rsidRDefault="00033B45" w:rsidP="00033B45">
            <w:pPr>
              <w:numPr>
                <w:ilvl w:val="0"/>
                <w:numId w:val="2"/>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With test make sure there is enough room for debugging</w:t>
            </w:r>
            <w:bookmarkStart w:id="0" w:name="_GoBack"/>
            <w:bookmarkEnd w:id="0"/>
          </w:p>
        </w:tc>
      </w:tr>
      <w:tr w:rsidR="008D3209" w14:paraId="3CEA1942" w14:textId="77777777">
        <w:trPr>
          <w:trHeight w:val="1305"/>
        </w:trPr>
        <w:tc>
          <w:tcPr>
            <w:tcW w:w="13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36"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2-3/8</w:t>
            </w:r>
          </w:p>
        </w:tc>
        <w:tc>
          <w:tcPr>
            <w:tcW w:w="27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37"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t up Home-Alarm </w:t>
            </w:r>
          </w:p>
          <w:p w14:paraId="3CEA1938" w14:textId="77777777" w:rsidR="008D3209" w:rsidRDefault="00033B45">
            <w:pPr>
              <w:numPr>
                <w:ilvl w:val="0"/>
                <w:numId w:val="18"/>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Extract nouns and verbs.</w:t>
            </w:r>
          </w:p>
          <w:p w14:paraId="3CEA1939" w14:textId="77777777" w:rsidR="008D3209" w:rsidRDefault="00033B45">
            <w:pPr>
              <w:numPr>
                <w:ilvl w:val="0"/>
                <w:numId w:val="18"/>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termine the relationship between the attributes and the methods working in the Home Alarm class</w:t>
            </w:r>
          </w:p>
        </w:tc>
        <w:tc>
          <w:tcPr>
            <w:tcW w:w="29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3A"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et up Client class/ Monitor</w:t>
            </w:r>
          </w:p>
          <w:p w14:paraId="3CEA193B" w14:textId="77777777" w:rsidR="008D3209" w:rsidRDefault="00033B45">
            <w:pPr>
              <w:numPr>
                <w:ilvl w:val="0"/>
                <w:numId w:val="12"/>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Determine the relationship between the class object’s attributes and methods in the Client class</w:t>
            </w:r>
          </w:p>
          <w:p w14:paraId="3CEA193C"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et up News Feed</w:t>
            </w:r>
          </w:p>
          <w:p w14:paraId="3CEA193D" w14:textId="77777777" w:rsidR="008D3209" w:rsidRDefault="00033B45">
            <w:pPr>
              <w:numPr>
                <w:ilvl w:val="0"/>
                <w:numId w:val="3"/>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Extract nouns a</w:t>
            </w:r>
            <w:r>
              <w:rPr>
                <w:rFonts w:ascii="Times New Roman" w:eastAsia="Times New Roman" w:hAnsi="Times New Roman" w:cs="Times New Roman"/>
                <w:sz w:val="24"/>
                <w:szCs w:val="24"/>
              </w:rPr>
              <w:t>nd verbs required for the class.</w:t>
            </w:r>
          </w:p>
          <w:p w14:paraId="3CEA193E" w14:textId="77777777" w:rsidR="008D3209" w:rsidRDefault="00033B45">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parate the functions required to generate random reports with appropriate methods and attributes. </w:t>
            </w:r>
          </w:p>
        </w:tc>
        <w:tc>
          <w:tcPr>
            <w:tcW w:w="28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3F"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et up 911-Dispatch</w:t>
            </w:r>
          </w:p>
          <w:p w14:paraId="3CEA1940" w14:textId="77777777" w:rsidR="008D3209" w:rsidRDefault="00033B45">
            <w:pPr>
              <w:numPr>
                <w:ilvl w:val="0"/>
                <w:numId w:val="24"/>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ract the nouns and verbs </w:t>
            </w:r>
          </w:p>
          <w:p w14:paraId="3CEA1941" w14:textId="77777777" w:rsidR="008D3209" w:rsidRDefault="00033B45">
            <w:pPr>
              <w:numPr>
                <w:ilvl w:val="0"/>
                <w:numId w:val="24"/>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termine the relationship between the class object’s attribute and metho</w:t>
            </w:r>
            <w:r>
              <w:rPr>
                <w:rFonts w:ascii="Times New Roman" w:eastAsia="Times New Roman" w:hAnsi="Times New Roman" w:cs="Times New Roman"/>
                <w:sz w:val="24"/>
                <w:szCs w:val="24"/>
              </w:rPr>
              <w:t>ds in the Home Alarm class</w:t>
            </w:r>
          </w:p>
        </w:tc>
      </w:tr>
      <w:tr w:rsidR="008D3209" w14:paraId="3CEA194D" w14:textId="77777777">
        <w:trPr>
          <w:trHeight w:val="1305"/>
        </w:trPr>
        <w:tc>
          <w:tcPr>
            <w:tcW w:w="13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43"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3/9-3/15</w:t>
            </w:r>
          </w:p>
        </w:tc>
        <w:tc>
          <w:tcPr>
            <w:tcW w:w="27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44"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CO Detector object/methods</w:t>
            </w:r>
          </w:p>
          <w:p w14:paraId="3CEA1945" w14:textId="77777777" w:rsidR="008D3209" w:rsidRDefault="00033B45">
            <w:pPr>
              <w:numPr>
                <w:ilvl w:val="0"/>
                <w:numId w:val="19"/>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The Home Alarm implementation starts with implementing the sensors</w:t>
            </w:r>
          </w:p>
          <w:p w14:paraId="3CEA1946" w14:textId="77777777" w:rsidR="008D3209" w:rsidRDefault="00033B45">
            <w:pPr>
              <w:numPr>
                <w:ilvl w:val="0"/>
                <w:numId w:val="19"/>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e the CO class attributes and implement required methods.</w:t>
            </w:r>
          </w:p>
        </w:tc>
        <w:tc>
          <w:tcPr>
            <w:tcW w:w="29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47"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Client object/methods</w:t>
            </w:r>
          </w:p>
          <w:p w14:paraId="3CEA1948" w14:textId="77777777" w:rsidR="008D3209" w:rsidRDefault="00033B45">
            <w:pPr>
              <w:numPr>
                <w:ilvl w:val="0"/>
                <w:numId w:val="9"/>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e the client information and the necessary attributes extracted from the previous week</w:t>
            </w:r>
          </w:p>
          <w:p w14:paraId="3CEA1949" w14:textId="77777777" w:rsidR="008D3209" w:rsidRDefault="00033B45">
            <w:pPr>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e sure implement the methods associated with the class </w:t>
            </w:r>
          </w:p>
        </w:tc>
        <w:tc>
          <w:tcPr>
            <w:tcW w:w="28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4A"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Fire Department object/methods</w:t>
            </w:r>
          </w:p>
          <w:p w14:paraId="3CEA194B" w14:textId="77777777" w:rsidR="008D3209" w:rsidRDefault="00033B45">
            <w:pPr>
              <w:numPr>
                <w:ilvl w:val="0"/>
                <w:numId w:val="25"/>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The 911-Dispatch implementation starts by implementing the different station services.</w:t>
            </w:r>
          </w:p>
          <w:p w14:paraId="3CEA194C" w14:textId="77777777" w:rsidR="008D3209" w:rsidRDefault="00033B45">
            <w:pPr>
              <w:numPr>
                <w:ilvl w:val="0"/>
                <w:numId w:val="25"/>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e the fire department class attributes and implement require</w:t>
            </w:r>
            <w:r>
              <w:rPr>
                <w:rFonts w:ascii="Times New Roman" w:eastAsia="Times New Roman" w:hAnsi="Times New Roman" w:cs="Times New Roman"/>
                <w:sz w:val="24"/>
                <w:szCs w:val="24"/>
              </w:rPr>
              <w:t xml:space="preserve">d methods. </w:t>
            </w:r>
          </w:p>
        </w:tc>
      </w:tr>
      <w:tr w:rsidR="008D3209" w14:paraId="3CEA1957" w14:textId="77777777">
        <w:trPr>
          <w:trHeight w:val="1845"/>
        </w:trPr>
        <w:tc>
          <w:tcPr>
            <w:tcW w:w="13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4E"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16-3/22</w:t>
            </w:r>
          </w:p>
        </w:tc>
        <w:tc>
          <w:tcPr>
            <w:tcW w:w="27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4F"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moke Alarm object/methods</w:t>
            </w:r>
          </w:p>
          <w:p w14:paraId="3CEA1950" w14:textId="77777777" w:rsidR="008D3209" w:rsidRDefault="00033B45">
            <w:pPr>
              <w:numPr>
                <w:ilvl w:val="0"/>
                <w:numId w:val="4"/>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ext, implement Smoke Alarm. </w:t>
            </w:r>
          </w:p>
          <w:p w14:paraId="3CEA1951" w14:textId="77777777" w:rsidR="008D3209" w:rsidRDefault="00033B45">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e the Smoke Alarm class attributes and implement required methods.</w:t>
            </w:r>
          </w:p>
        </w:tc>
        <w:tc>
          <w:tcPr>
            <w:tcW w:w="29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52"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mplement Motion Sensor </w:t>
            </w:r>
          </w:p>
          <w:p w14:paraId="3CEA1953" w14:textId="77777777" w:rsidR="008D3209" w:rsidRDefault="00033B45">
            <w:pPr>
              <w:numPr>
                <w:ilvl w:val="0"/>
                <w:numId w:val="11"/>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motion sensor class initialize class sensor attributes and implement the required method. </w:t>
            </w:r>
          </w:p>
        </w:tc>
        <w:tc>
          <w:tcPr>
            <w:tcW w:w="28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54"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mbulance object/methods</w:t>
            </w:r>
          </w:p>
          <w:p w14:paraId="3CEA1955" w14:textId="77777777" w:rsidR="008D3209" w:rsidRDefault="00033B45">
            <w:pPr>
              <w:numPr>
                <w:ilvl w:val="0"/>
                <w:numId w:val="4"/>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ext, implement Ambulance station. </w:t>
            </w:r>
          </w:p>
          <w:p w14:paraId="3CEA1956" w14:textId="77777777" w:rsidR="008D3209" w:rsidRDefault="00033B45">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e the Ambulance class attributes and implement required methods.</w:t>
            </w:r>
          </w:p>
        </w:tc>
      </w:tr>
      <w:tr w:rsidR="008D3209" w14:paraId="3CEA1963" w14:textId="77777777">
        <w:trPr>
          <w:trHeight w:val="1575"/>
        </w:trPr>
        <w:tc>
          <w:tcPr>
            <w:tcW w:w="13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58"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3/23-3/29</w:t>
            </w:r>
          </w:p>
          <w:p w14:paraId="3CEA1959" w14:textId="77777777" w:rsidR="008D3209" w:rsidRDefault="008D3209">
            <w:pPr>
              <w:spacing w:before="240"/>
              <w:rPr>
                <w:rFonts w:ascii="Times New Roman" w:eastAsia="Times New Roman" w:hAnsi="Times New Roman" w:cs="Times New Roman"/>
                <w:sz w:val="24"/>
                <w:szCs w:val="24"/>
              </w:rPr>
            </w:pPr>
          </w:p>
          <w:p w14:paraId="3CEA195A" w14:textId="77777777" w:rsidR="008D3209" w:rsidRDefault="008D3209">
            <w:pPr>
              <w:spacing w:before="240"/>
              <w:rPr>
                <w:rFonts w:ascii="Times New Roman" w:eastAsia="Times New Roman" w:hAnsi="Times New Roman" w:cs="Times New Roman"/>
                <w:sz w:val="24"/>
                <w:szCs w:val="24"/>
              </w:rPr>
            </w:pPr>
          </w:p>
        </w:tc>
        <w:tc>
          <w:tcPr>
            <w:tcW w:w="27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5B"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Door/Window Sensor object/methods</w:t>
            </w:r>
          </w:p>
          <w:p w14:paraId="3CEA195C" w14:textId="77777777" w:rsidR="008D3209" w:rsidRDefault="00033B45">
            <w:pPr>
              <w:numPr>
                <w:ilvl w:val="0"/>
                <w:numId w:val="14"/>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ext, implement Door/Window Sensor. </w:t>
            </w:r>
          </w:p>
          <w:p w14:paraId="3CEA195D" w14:textId="77777777" w:rsidR="008D3209" w:rsidRDefault="00033B45">
            <w:pPr>
              <w:numPr>
                <w:ilvl w:val="0"/>
                <w:numId w:val="14"/>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e the Door/Window class attributes and implement required methods.</w:t>
            </w:r>
          </w:p>
        </w:tc>
        <w:tc>
          <w:tcPr>
            <w:tcW w:w="29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5E"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News Feed</w:t>
            </w:r>
          </w:p>
          <w:p w14:paraId="3CEA195F" w14:textId="77777777" w:rsidR="008D3209" w:rsidRDefault="00033B45">
            <w:pPr>
              <w:numPr>
                <w:ilvl w:val="0"/>
                <w:numId w:val="10"/>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For news feed class the methods would be stimulated. Generate list of words nouns and ve</w:t>
            </w:r>
            <w:r>
              <w:rPr>
                <w:rFonts w:ascii="Times New Roman" w:eastAsia="Times New Roman" w:hAnsi="Times New Roman" w:cs="Times New Roman"/>
                <w:sz w:val="24"/>
                <w:szCs w:val="24"/>
              </w:rPr>
              <w:t xml:space="preserve">rbs within the class to generate a random story. </w:t>
            </w:r>
          </w:p>
        </w:tc>
        <w:tc>
          <w:tcPr>
            <w:tcW w:w="28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60"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Police Station object/methods</w:t>
            </w:r>
          </w:p>
          <w:p w14:paraId="3CEA1961" w14:textId="77777777" w:rsidR="008D3209" w:rsidRDefault="00033B45">
            <w:pPr>
              <w:numPr>
                <w:ilvl w:val="0"/>
                <w:numId w:val="4"/>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ext, implement Police Station. </w:t>
            </w:r>
          </w:p>
          <w:p w14:paraId="3CEA1962" w14:textId="77777777" w:rsidR="008D3209" w:rsidRDefault="00033B45">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e the Police Station class attributes and implement required methods.</w:t>
            </w:r>
          </w:p>
        </w:tc>
      </w:tr>
      <w:tr w:rsidR="008D3209" w14:paraId="3CEA1971" w14:textId="77777777">
        <w:trPr>
          <w:trHeight w:val="1845"/>
        </w:trPr>
        <w:tc>
          <w:tcPr>
            <w:tcW w:w="13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64"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3/30-4/11</w:t>
            </w:r>
          </w:p>
          <w:p w14:paraId="3CEA1965" w14:textId="77777777" w:rsidR="008D3209" w:rsidRDefault="008D3209">
            <w:pPr>
              <w:spacing w:before="240"/>
              <w:rPr>
                <w:rFonts w:ascii="Times New Roman" w:eastAsia="Times New Roman" w:hAnsi="Times New Roman" w:cs="Times New Roman"/>
                <w:sz w:val="24"/>
                <w:szCs w:val="24"/>
              </w:rPr>
            </w:pPr>
          </w:p>
          <w:p w14:paraId="3CEA1966"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2 weeks</w:t>
            </w:r>
          </w:p>
        </w:tc>
        <w:tc>
          <w:tcPr>
            <w:tcW w:w="27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67"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bine all sensors to Home Alarm</w:t>
            </w:r>
          </w:p>
          <w:p w14:paraId="3CEA1968" w14:textId="77777777" w:rsidR="008D3209" w:rsidRDefault="00033B45">
            <w:pPr>
              <w:numPr>
                <w:ilvl w:val="0"/>
                <w:numId w:val="17"/>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all the sensors are implemented. </w:t>
            </w:r>
          </w:p>
          <w:p w14:paraId="3CEA1969" w14:textId="77777777" w:rsidR="008D3209" w:rsidRDefault="00033B45">
            <w:pPr>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Next, the task would be to implement the Home Alarm class and add required methods to talk to Monitor.</w:t>
            </w:r>
          </w:p>
          <w:p w14:paraId="3CEA196A" w14:textId="77777777" w:rsidR="008D3209" w:rsidRDefault="00033B45">
            <w:pPr>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e sure to test and run the code. </w:t>
            </w:r>
          </w:p>
        </w:tc>
        <w:tc>
          <w:tcPr>
            <w:tcW w:w="29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6B"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the Monitor</w:t>
            </w:r>
          </w:p>
          <w:p w14:paraId="3CEA196C" w14:textId="77777777" w:rsidR="008D3209" w:rsidRDefault="00033B45">
            <w:pPr>
              <w:numPr>
                <w:ilvl w:val="0"/>
                <w:numId w:val="20"/>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e the Monitor class and implement appropriate methods for the Monitor class to talk to the Client class. </w:t>
            </w:r>
          </w:p>
          <w:p w14:paraId="3CEA196D" w14:textId="77777777" w:rsidR="008D3209" w:rsidRDefault="00033B45">
            <w:pPr>
              <w:numPr>
                <w:ilvl w:val="0"/>
                <w:numId w:val="20"/>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nitor should also receive data from all the public methods. </w:t>
            </w:r>
          </w:p>
        </w:tc>
        <w:tc>
          <w:tcPr>
            <w:tcW w:w="28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6E"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mbine all Stations </w:t>
            </w:r>
            <w:proofErr w:type="spellStart"/>
            <w:r>
              <w:rPr>
                <w:rFonts w:ascii="Times New Roman" w:eastAsia="Times New Roman" w:hAnsi="Times New Roman" w:cs="Times New Roman"/>
                <w:b/>
                <w:sz w:val="24"/>
                <w:szCs w:val="24"/>
              </w:rPr>
              <w:t>ot</w:t>
            </w:r>
            <w:proofErr w:type="spellEnd"/>
            <w:r>
              <w:rPr>
                <w:rFonts w:ascii="Times New Roman" w:eastAsia="Times New Roman" w:hAnsi="Times New Roman" w:cs="Times New Roman"/>
                <w:b/>
                <w:sz w:val="24"/>
                <w:szCs w:val="24"/>
              </w:rPr>
              <w:t xml:space="preserve"> 911Dispatch</w:t>
            </w:r>
          </w:p>
          <w:p w14:paraId="3CEA196F" w14:textId="77777777" w:rsidR="008D3209" w:rsidRDefault="00033B45">
            <w:pPr>
              <w:numPr>
                <w:ilvl w:val="0"/>
                <w:numId w:val="21"/>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Now, all the stations are implemented.</w:t>
            </w:r>
          </w:p>
          <w:p w14:paraId="3CEA1970" w14:textId="77777777" w:rsidR="008D3209" w:rsidRDefault="00033B45">
            <w:pPr>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Next, the task would be to implement the 911-Dispatch class and add required methods to talk to the Monitor.</w:t>
            </w:r>
          </w:p>
        </w:tc>
      </w:tr>
      <w:tr w:rsidR="008D3209" w14:paraId="3CEA197D" w14:textId="77777777">
        <w:trPr>
          <w:trHeight w:val="2115"/>
        </w:trPr>
        <w:tc>
          <w:tcPr>
            <w:tcW w:w="13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72"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12-4/19</w:t>
            </w:r>
          </w:p>
        </w:tc>
        <w:tc>
          <w:tcPr>
            <w:tcW w:w="27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73"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lize Home Alarm</w:t>
            </w:r>
          </w:p>
          <w:p w14:paraId="3CEA1974" w14:textId="77777777" w:rsidR="008D3209" w:rsidRDefault="00033B45">
            <w:pPr>
              <w:numPr>
                <w:ilvl w:val="0"/>
                <w:numId w:val="15"/>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all the methods are implemented work on the final testing home alarm system. </w:t>
            </w:r>
          </w:p>
          <w:p w14:paraId="3CEA1975" w14:textId="77777777" w:rsidR="008D3209" w:rsidRDefault="00033B45">
            <w:pPr>
              <w:numPr>
                <w:ilvl w:val="0"/>
                <w:numId w:val="15"/>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bine the implementation of the motion sensor and test simple cases within the console. </w:t>
            </w:r>
          </w:p>
        </w:tc>
        <w:tc>
          <w:tcPr>
            <w:tcW w:w="291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76"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Monitor/Newsfeed connection</w:t>
            </w:r>
          </w:p>
          <w:p w14:paraId="3CEA1977" w14:textId="77777777" w:rsidR="008D3209" w:rsidRDefault="00033B45">
            <w:pPr>
              <w:numPr>
                <w:ilvl w:val="0"/>
                <w:numId w:val="5"/>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both Monitor and </w:t>
            </w:r>
            <w:proofErr w:type="spellStart"/>
            <w:r>
              <w:rPr>
                <w:rFonts w:ascii="Times New Roman" w:eastAsia="Times New Roman" w:hAnsi="Times New Roman" w:cs="Times New Roman"/>
                <w:sz w:val="24"/>
                <w:szCs w:val="24"/>
              </w:rPr>
              <w:t>NewsFeed</w:t>
            </w:r>
            <w:proofErr w:type="spellEnd"/>
            <w:r>
              <w:rPr>
                <w:rFonts w:ascii="Times New Roman" w:eastAsia="Times New Roman" w:hAnsi="Times New Roman" w:cs="Times New Roman"/>
                <w:sz w:val="24"/>
                <w:szCs w:val="24"/>
              </w:rPr>
              <w:t xml:space="preserve"> classes have </w:t>
            </w:r>
            <w:r>
              <w:rPr>
                <w:rFonts w:ascii="Times New Roman" w:eastAsia="Times New Roman" w:hAnsi="Times New Roman" w:cs="Times New Roman"/>
                <w:sz w:val="24"/>
                <w:szCs w:val="24"/>
              </w:rPr>
              <w:t xml:space="preserve">been implemented. Call on the method within the Monitor to get the story if requested by the client. </w:t>
            </w:r>
          </w:p>
          <w:p w14:paraId="3CEA1978" w14:textId="77777777" w:rsidR="008D3209" w:rsidRDefault="00033B45">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All these methods should be public.</w:t>
            </w:r>
          </w:p>
        </w:tc>
        <w:tc>
          <w:tcPr>
            <w:tcW w:w="28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79"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lize 911-Dispatch</w:t>
            </w:r>
          </w:p>
          <w:p w14:paraId="3CEA197A" w14:textId="77777777" w:rsidR="008D3209" w:rsidRDefault="00033B45">
            <w:pPr>
              <w:numPr>
                <w:ilvl w:val="0"/>
                <w:numId w:val="15"/>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all the methods are implemented, work on the final testing 911-Dispatch  system. </w:t>
            </w:r>
          </w:p>
          <w:p w14:paraId="3CEA197B" w14:textId="77777777" w:rsidR="008D3209" w:rsidRDefault="00033B45">
            <w:pPr>
              <w:numPr>
                <w:ilvl w:val="0"/>
                <w:numId w:val="15"/>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mbine t</w:t>
            </w:r>
            <w:r>
              <w:rPr>
                <w:rFonts w:ascii="Times New Roman" w:eastAsia="Times New Roman" w:hAnsi="Times New Roman" w:cs="Times New Roman"/>
                <w:sz w:val="24"/>
                <w:szCs w:val="24"/>
              </w:rPr>
              <w:t xml:space="preserve">he implementation of the varied station classes  and test simple cases within the console. </w:t>
            </w:r>
          </w:p>
          <w:p w14:paraId="3CEA197C" w14:textId="77777777" w:rsidR="008D3209" w:rsidRDefault="008D3209">
            <w:pPr>
              <w:spacing w:before="240"/>
              <w:rPr>
                <w:rFonts w:ascii="Times New Roman" w:eastAsia="Times New Roman" w:hAnsi="Times New Roman" w:cs="Times New Roman"/>
                <w:b/>
                <w:sz w:val="24"/>
                <w:szCs w:val="24"/>
              </w:rPr>
            </w:pPr>
          </w:p>
        </w:tc>
      </w:tr>
      <w:tr w:rsidR="008D3209" w14:paraId="3CEA198A" w14:textId="77777777">
        <w:trPr>
          <w:trHeight w:val="1035"/>
        </w:trPr>
        <w:tc>
          <w:tcPr>
            <w:tcW w:w="1305"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7E"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4/20-4/29</w:t>
            </w:r>
          </w:p>
          <w:p w14:paraId="3CEA197F" w14:textId="77777777" w:rsidR="008D3209" w:rsidRDefault="008D3209">
            <w:pPr>
              <w:spacing w:before="240"/>
              <w:rPr>
                <w:rFonts w:ascii="Times New Roman" w:eastAsia="Times New Roman" w:hAnsi="Times New Roman" w:cs="Times New Roman"/>
                <w:sz w:val="24"/>
                <w:szCs w:val="24"/>
              </w:rPr>
            </w:pPr>
          </w:p>
        </w:tc>
        <w:tc>
          <w:tcPr>
            <w:tcW w:w="2730"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80"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Monitor to Home Alarm connection</w:t>
            </w:r>
          </w:p>
          <w:p w14:paraId="3CEA1981" w14:textId="77777777" w:rsidR="008D3209" w:rsidRDefault="00033B45">
            <w:pPr>
              <w:numPr>
                <w:ilvl w:val="0"/>
                <w:numId w:val="13"/>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Once we have implemented and tested simple cases for the alarm system, work on connecting Monitor with the Home Alarm class.</w:t>
            </w:r>
          </w:p>
          <w:p w14:paraId="3CEA1982" w14:textId="77777777" w:rsidR="008D3209" w:rsidRDefault="00033B45">
            <w:pPr>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ed simple information and test both classes in console test run. </w:t>
            </w:r>
          </w:p>
        </w:tc>
        <w:tc>
          <w:tcPr>
            <w:tcW w:w="2910"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83"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bine client and newsfeed to monitor</w:t>
            </w:r>
          </w:p>
          <w:p w14:paraId="3CEA1984" w14:textId="77777777" w:rsidR="008D3209" w:rsidRDefault="00033B45">
            <w:pPr>
              <w:numPr>
                <w:ilvl w:val="0"/>
                <w:numId w:val="6"/>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the Monitor has been implemented with all the public methods. </w:t>
            </w:r>
          </w:p>
          <w:p w14:paraId="3CEA1985" w14:textId="77777777" w:rsidR="008D3209" w:rsidRDefault="00033B45">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k on getting the randomly generated new reports to the Monitor display and make sure to keep track of all the news reports. </w:t>
            </w:r>
          </w:p>
          <w:p w14:paraId="3CEA1986" w14:textId="77777777" w:rsidR="008D3209" w:rsidRDefault="00033B45">
            <w:pPr>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est and check simple console runs to make sure classes implement correctly.</w:t>
            </w:r>
          </w:p>
        </w:tc>
        <w:tc>
          <w:tcPr>
            <w:tcW w:w="2835"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87"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Monitor to 911-Dispatch connection</w:t>
            </w:r>
          </w:p>
          <w:p w14:paraId="3CEA1988" w14:textId="77777777" w:rsidR="008D3209" w:rsidRDefault="00033B45">
            <w:pPr>
              <w:numPr>
                <w:ilvl w:val="0"/>
                <w:numId w:val="13"/>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Once w</w:t>
            </w:r>
            <w:r>
              <w:rPr>
                <w:rFonts w:ascii="Times New Roman" w:eastAsia="Times New Roman" w:hAnsi="Times New Roman" w:cs="Times New Roman"/>
                <w:sz w:val="24"/>
                <w:szCs w:val="24"/>
              </w:rPr>
              <w:t>e have implemented and tested simple cases for the alarm system, work on connecting Monitor with the 911- Dispatch.</w:t>
            </w:r>
          </w:p>
          <w:p w14:paraId="3CEA1989" w14:textId="77777777" w:rsidR="008D3209" w:rsidRDefault="00033B45">
            <w:pPr>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Feed simple information and test both classes in console test run.</w:t>
            </w:r>
          </w:p>
        </w:tc>
      </w:tr>
      <w:tr w:rsidR="008D3209" w14:paraId="3CEA198F" w14:textId="77777777">
        <w:trPr>
          <w:trHeight w:val="1305"/>
        </w:trPr>
        <w:tc>
          <w:tcPr>
            <w:tcW w:w="1305"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8B" w14:textId="77777777" w:rsidR="008D3209" w:rsidRDefault="008D3209">
            <w:pPr>
              <w:spacing w:line="240" w:lineRule="auto"/>
              <w:rPr>
                <w:rFonts w:ascii="Times New Roman" w:eastAsia="Times New Roman" w:hAnsi="Times New Roman" w:cs="Times New Roman"/>
                <w:sz w:val="24"/>
                <w:szCs w:val="24"/>
              </w:rPr>
            </w:pPr>
          </w:p>
        </w:tc>
        <w:tc>
          <w:tcPr>
            <w:tcW w:w="273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8C" w14:textId="77777777" w:rsidR="008D3209" w:rsidRDefault="008D3209">
            <w:pPr>
              <w:spacing w:line="240" w:lineRule="auto"/>
              <w:rPr>
                <w:rFonts w:ascii="Times New Roman" w:eastAsia="Times New Roman" w:hAnsi="Times New Roman" w:cs="Times New Roman"/>
                <w:sz w:val="24"/>
                <w:szCs w:val="24"/>
              </w:rPr>
            </w:pPr>
          </w:p>
        </w:tc>
        <w:tc>
          <w:tcPr>
            <w:tcW w:w="2910"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3CEA198D" w14:textId="77777777" w:rsidR="008D3209" w:rsidRDefault="008D3209">
            <w:pPr>
              <w:spacing w:line="240" w:lineRule="auto"/>
              <w:rPr>
                <w:rFonts w:ascii="Times New Roman" w:eastAsia="Times New Roman" w:hAnsi="Times New Roman" w:cs="Times New Roman"/>
                <w:sz w:val="24"/>
                <w:szCs w:val="24"/>
              </w:rPr>
            </w:pPr>
          </w:p>
        </w:tc>
        <w:tc>
          <w:tcPr>
            <w:tcW w:w="283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3CEA198E" w14:textId="77777777" w:rsidR="008D3209" w:rsidRDefault="008D3209">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r>
      <w:tr w:rsidR="008D3209" w14:paraId="3CEA1997" w14:textId="77777777">
        <w:trPr>
          <w:trHeight w:val="1305"/>
        </w:trPr>
        <w:tc>
          <w:tcPr>
            <w:tcW w:w="13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90"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29-5/5</w:t>
            </w:r>
          </w:p>
        </w:tc>
        <w:tc>
          <w:tcPr>
            <w:tcW w:w="2730" w:type="dxa"/>
            <w:tcBorders>
              <w:bottom w:val="single" w:sz="8" w:space="0" w:color="000000"/>
              <w:right w:val="single" w:sz="8" w:space="0" w:color="000000"/>
            </w:tcBorders>
            <w:shd w:val="clear" w:color="auto" w:fill="auto"/>
            <w:tcMar>
              <w:top w:w="100" w:type="dxa"/>
              <w:left w:w="100" w:type="dxa"/>
              <w:bottom w:w="100" w:type="dxa"/>
              <w:right w:w="100" w:type="dxa"/>
            </w:tcMar>
          </w:tcPr>
          <w:p w14:paraId="3CEA1991" w14:textId="77777777" w:rsidR="008D3209" w:rsidRDefault="00033B4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GUI Sensor Info Arm and Disarm</w:t>
            </w:r>
          </w:p>
          <w:p w14:paraId="3CEA1992" w14:textId="77777777" w:rsidR="008D3209" w:rsidRDefault="00033B45">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Next and the final phase of the project would be to implement GUI and display all the buttons required by the system. The buttons should allow the clients to enter pin and display whether the system is armed/disarme</w:t>
            </w:r>
            <w:r>
              <w:rPr>
                <w:rFonts w:ascii="Times New Roman" w:eastAsia="Times New Roman" w:hAnsi="Times New Roman" w:cs="Times New Roman"/>
                <w:sz w:val="24"/>
                <w:szCs w:val="24"/>
              </w:rPr>
              <w:t>d</w:t>
            </w:r>
          </w:p>
        </w:tc>
        <w:tc>
          <w:tcPr>
            <w:tcW w:w="2910" w:type="dxa"/>
            <w:tcBorders>
              <w:bottom w:val="single" w:sz="8" w:space="0" w:color="000000"/>
              <w:right w:val="single" w:sz="8" w:space="0" w:color="000000"/>
            </w:tcBorders>
            <w:shd w:val="clear" w:color="auto" w:fill="auto"/>
            <w:tcMar>
              <w:top w:w="100" w:type="dxa"/>
              <w:left w:w="100" w:type="dxa"/>
              <w:bottom w:w="100" w:type="dxa"/>
              <w:right w:w="100" w:type="dxa"/>
            </w:tcMar>
          </w:tcPr>
          <w:p w14:paraId="3CEA1993" w14:textId="77777777" w:rsidR="008D3209" w:rsidRDefault="00033B45">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GUI Emergency buttons</w:t>
            </w:r>
          </w:p>
          <w:p w14:paraId="3CEA1994" w14:textId="77777777" w:rsidR="008D3209" w:rsidRDefault="00033B45">
            <w:pPr>
              <w:widowControl w:val="0"/>
              <w:numPr>
                <w:ilvl w:val="0"/>
                <w:numId w:val="16"/>
              </w:numPr>
              <w:pBdr>
                <w:top w:val="nil"/>
                <w:left w:val="nil"/>
                <w:bottom w:val="nil"/>
                <w:right w:val="nil"/>
                <w:between w:val="nil"/>
              </w:pBd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longwith</w:t>
            </w:r>
            <w:proofErr w:type="spellEnd"/>
            <w:r>
              <w:rPr>
                <w:rFonts w:ascii="Times New Roman" w:eastAsia="Times New Roman" w:hAnsi="Times New Roman" w:cs="Times New Roman"/>
                <w:sz w:val="24"/>
                <w:szCs w:val="24"/>
              </w:rPr>
              <w:t xml:space="preserve"> that the GUI should also display emergency buttons that the clients can request for emergency service. Make sure the buttons are connected to the monitor and send reports accordingly.</w:t>
            </w:r>
          </w:p>
        </w:tc>
        <w:tc>
          <w:tcPr>
            <w:tcW w:w="2835" w:type="dxa"/>
            <w:tcBorders>
              <w:bottom w:val="single" w:sz="8" w:space="0" w:color="000000"/>
              <w:right w:val="single" w:sz="8" w:space="0" w:color="000000"/>
            </w:tcBorders>
            <w:shd w:val="clear" w:color="auto" w:fill="auto"/>
            <w:tcMar>
              <w:top w:w="100" w:type="dxa"/>
              <w:left w:w="100" w:type="dxa"/>
              <w:bottom w:w="100" w:type="dxa"/>
              <w:right w:w="100" w:type="dxa"/>
            </w:tcMar>
          </w:tcPr>
          <w:p w14:paraId="3CEA1995" w14:textId="77777777" w:rsidR="008D3209" w:rsidRDefault="00033B45">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 GUI 911 Response D</w:t>
            </w:r>
            <w:r>
              <w:rPr>
                <w:rFonts w:ascii="Times New Roman" w:eastAsia="Times New Roman" w:hAnsi="Times New Roman" w:cs="Times New Roman"/>
                <w:b/>
                <w:sz w:val="24"/>
                <w:szCs w:val="24"/>
              </w:rPr>
              <w:t>isplay</w:t>
            </w:r>
          </w:p>
          <w:p w14:paraId="3CEA1996" w14:textId="77777777" w:rsidR="008D3209" w:rsidRDefault="00033B45">
            <w:pPr>
              <w:widowControl w:val="0"/>
              <w:numPr>
                <w:ilvl w:val="0"/>
                <w:numId w:val="1"/>
              </w:num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st part of the GUI would be to implement the response display that the 911-Dispatch class will send to the monitor and the Monitor will display to the screen. </w:t>
            </w:r>
          </w:p>
        </w:tc>
      </w:tr>
      <w:tr w:rsidR="008D3209" w14:paraId="3CEA199C" w14:textId="77777777">
        <w:trPr>
          <w:trHeight w:val="1035"/>
        </w:trPr>
        <w:tc>
          <w:tcPr>
            <w:tcW w:w="1305" w:type="dxa"/>
            <w:vMerge w:val="restart"/>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98"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5/6 - 5/17</w:t>
            </w:r>
          </w:p>
        </w:tc>
        <w:tc>
          <w:tcPr>
            <w:tcW w:w="8475" w:type="dxa"/>
            <w:gridSpan w:val="3"/>
            <w:vMerge w:val="restart"/>
            <w:tcBorders>
              <w:bottom w:val="single" w:sz="8" w:space="0" w:color="000000"/>
              <w:right w:val="single" w:sz="8" w:space="0" w:color="000000"/>
            </w:tcBorders>
            <w:shd w:val="clear" w:color="auto" w:fill="auto"/>
            <w:tcMar>
              <w:top w:w="100" w:type="dxa"/>
              <w:left w:w="100" w:type="dxa"/>
              <w:bottom w:w="100" w:type="dxa"/>
              <w:right w:w="100" w:type="dxa"/>
            </w:tcMar>
          </w:tcPr>
          <w:p w14:paraId="3CEA1999" w14:textId="77777777" w:rsidR="008D3209" w:rsidRDefault="00033B45">
            <w:pPr>
              <w:rPr>
                <w:rFonts w:ascii="Times New Roman" w:eastAsia="Times New Roman" w:hAnsi="Times New Roman" w:cs="Times New Roman"/>
                <w:sz w:val="24"/>
                <w:szCs w:val="24"/>
              </w:rPr>
            </w:pPr>
            <w:r>
              <w:rPr>
                <w:rFonts w:ascii="Times New Roman" w:eastAsia="Times New Roman" w:hAnsi="Times New Roman" w:cs="Times New Roman"/>
                <w:sz w:val="24"/>
                <w:szCs w:val="24"/>
              </w:rPr>
              <w:t>Debug: Thoroughly test all the class and methods by rigorously testing all the</w:t>
            </w:r>
            <w:r>
              <w:rPr>
                <w:rFonts w:ascii="Times New Roman" w:eastAsia="Times New Roman" w:hAnsi="Times New Roman" w:cs="Times New Roman"/>
                <w:sz w:val="24"/>
                <w:szCs w:val="24"/>
              </w:rPr>
              <w:t xml:space="preserve"> used cases. </w:t>
            </w:r>
          </w:p>
          <w:p w14:paraId="3CEA199A" w14:textId="77777777" w:rsidR="008D3209" w:rsidRDefault="00033B45">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ing changes as while testing used cases and making sure that the implementation is aligned with the requirement document and the system works as mentioned in the documentation. </w:t>
            </w:r>
          </w:p>
          <w:p w14:paraId="3CEA199B" w14:textId="77777777" w:rsidR="008D3209" w:rsidRDefault="00033B45">
            <w:pPr>
              <w:numPr>
                <w:ilvl w:val="0"/>
                <w:numId w:val="7"/>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ke sure all the source files are working and have been uploaded in the re</w:t>
            </w:r>
            <w:r>
              <w:rPr>
                <w:rFonts w:ascii="Times New Roman" w:eastAsia="Times New Roman" w:hAnsi="Times New Roman" w:cs="Times New Roman"/>
                <w:sz w:val="24"/>
                <w:szCs w:val="24"/>
              </w:rPr>
              <w:t>pository.</w:t>
            </w:r>
          </w:p>
        </w:tc>
      </w:tr>
      <w:tr w:rsidR="008D3209" w14:paraId="3CEA199F" w14:textId="77777777">
        <w:trPr>
          <w:trHeight w:val="1035"/>
        </w:trPr>
        <w:tc>
          <w:tcPr>
            <w:tcW w:w="1305"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9D" w14:textId="77777777" w:rsidR="008D3209" w:rsidRDefault="008D3209">
            <w:pPr>
              <w:spacing w:line="240" w:lineRule="auto"/>
              <w:rPr>
                <w:rFonts w:ascii="Times New Roman" w:eastAsia="Times New Roman" w:hAnsi="Times New Roman" w:cs="Times New Roman"/>
                <w:sz w:val="24"/>
                <w:szCs w:val="24"/>
              </w:rPr>
            </w:pPr>
          </w:p>
        </w:tc>
        <w:tc>
          <w:tcPr>
            <w:tcW w:w="8475" w:type="dxa"/>
            <w:gridSpan w:val="3"/>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9E" w14:textId="77777777" w:rsidR="008D3209" w:rsidRDefault="008D3209">
            <w:pPr>
              <w:spacing w:line="240" w:lineRule="auto"/>
              <w:rPr>
                <w:rFonts w:ascii="Times New Roman" w:eastAsia="Times New Roman" w:hAnsi="Times New Roman" w:cs="Times New Roman"/>
                <w:sz w:val="24"/>
                <w:szCs w:val="24"/>
              </w:rPr>
            </w:pPr>
          </w:p>
        </w:tc>
      </w:tr>
      <w:tr w:rsidR="008D3209" w14:paraId="3CEA19A2" w14:textId="77777777">
        <w:trPr>
          <w:trHeight w:val="1305"/>
        </w:trPr>
        <w:tc>
          <w:tcPr>
            <w:tcW w:w="130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CEA19A0" w14:textId="77777777" w:rsidR="008D3209" w:rsidRDefault="00033B45">
            <w:pPr>
              <w:spacing w:before="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May 11 – May 17</w:t>
            </w:r>
          </w:p>
        </w:tc>
        <w:tc>
          <w:tcPr>
            <w:tcW w:w="8475"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EA19A1" w14:textId="77777777" w:rsidR="008D3209" w:rsidRDefault="00033B45">
            <w:pPr>
              <w:spacing w:before="240"/>
              <w:rPr>
                <w:rFonts w:ascii="Times New Roman" w:eastAsia="Times New Roman" w:hAnsi="Times New Roman" w:cs="Times New Roman"/>
                <w:b/>
                <w:sz w:val="40"/>
                <w:szCs w:val="40"/>
              </w:rPr>
            </w:pPr>
            <w:r>
              <w:rPr>
                <w:rFonts w:ascii="Times New Roman" w:eastAsia="Times New Roman" w:hAnsi="Times New Roman" w:cs="Times New Roman"/>
                <w:b/>
                <w:sz w:val="40"/>
                <w:szCs w:val="40"/>
              </w:rPr>
              <w:t>Final Project Due</w:t>
            </w:r>
          </w:p>
        </w:tc>
      </w:tr>
    </w:tbl>
    <w:p w14:paraId="3CEA19A3" w14:textId="77777777" w:rsidR="008D3209" w:rsidRDefault="00033B45">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EA19A4"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EA19A5" w14:textId="77777777" w:rsidR="008D3209" w:rsidRDefault="00033B45">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EA19A6" w14:textId="77777777" w:rsidR="008D3209" w:rsidRDefault="00033B45">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EA19A7" w14:textId="77777777" w:rsidR="008D3209" w:rsidRDefault="008D3209">
      <w:pPr>
        <w:rPr>
          <w:rFonts w:ascii="Times New Roman" w:eastAsia="Times New Roman" w:hAnsi="Times New Roman" w:cs="Times New Roman"/>
          <w:sz w:val="24"/>
          <w:szCs w:val="24"/>
        </w:rPr>
      </w:pPr>
    </w:p>
    <w:sectPr w:rsidR="008D320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267D4"/>
    <w:multiLevelType w:val="multilevel"/>
    <w:tmpl w:val="0FE4FB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75303A"/>
    <w:multiLevelType w:val="multilevel"/>
    <w:tmpl w:val="DA9C15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FE361B"/>
    <w:multiLevelType w:val="multilevel"/>
    <w:tmpl w:val="C4B4C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507A13"/>
    <w:multiLevelType w:val="multilevel"/>
    <w:tmpl w:val="0A98B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EC1EF9"/>
    <w:multiLevelType w:val="multilevel"/>
    <w:tmpl w:val="E55CAA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44716F0"/>
    <w:multiLevelType w:val="multilevel"/>
    <w:tmpl w:val="522259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4D612B2"/>
    <w:multiLevelType w:val="multilevel"/>
    <w:tmpl w:val="EDE4E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B15368A"/>
    <w:multiLevelType w:val="multilevel"/>
    <w:tmpl w:val="2D30D5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660323"/>
    <w:multiLevelType w:val="multilevel"/>
    <w:tmpl w:val="EE6E7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F5A7A9C"/>
    <w:multiLevelType w:val="multilevel"/>
    <w:tmpl w:val="31445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40F7D5F"/>
    <w:multiLevelType w:val="multilevel"/>
    <w:tmpl w:val="09A42F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A135A3E"/>
    <w:multiLevelType w:val="multilevel"/>
    <w:tmpl w:val="911098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ABB7404"/>
    <w:multiLevelType w:val="multilevel"/>
    <w:tmpl w:val="265E41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47A6CAF"/>
    <w:multiLevelType w:val="multilevel"/>
    <w:tmpl w:val="93A483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7811DBD"/>
    <w:multiLevelType w:val="multilevel"/>
    <w:tmpl w:val="01D816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5162BD7"/>
    <w:multiLevelType w:val="multilevel"/>
    <w:tmpl w:val="2A5A2B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62E167A"/>
    <w:multiLevelType w:val="multilevel"/>
    <w:tmpl w:val="0FC088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7943BBC"/>
    <w:multiLevelType w:val="multilevel"/>
    <w:tmpl w:val="9A7884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0E23B4E"/>
    <w:multiLevelType w:val="multilevel"/>
    <w:tmpl w:val="DF347A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5543A83"/>
    <w:multiLevelType w:val="multilevel"/>
    <w:tmpl w:val="05BAFD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0CF23BB"/>
    <w:multiLevelType w:val="multilevel"/>
    <w:tmpl w:val="F4B2D1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61A4D10"/>
    <w:multiLevelType w:val="multilevel"/>
    <w:tmpl w:val="62969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69F2342"/>
    <w:multiLevelType w:val="multilevel"/>
    <w:tmpl w:val="833AA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8D91FB9"/>
    <w:multiLevelType w:val="multilevel"/>
    <w:tmpl w:val="6228F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93D216E"/>
    <w:multiLevelType w:val="multilevel"/>
    <w:tmpl w:val="6BC4E0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D9D66C3"/>
    <w:multiLevelType w:val="multilevel"/>
    <w:tmpl w:val="182CC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3901939"/>
    <w:multiLevelType w:val="multilevel"/>
    <w:tmpl w:val="C7EE6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BD02AE6"/>
    <w:multiLevelType w:val="multilevel"/>
    <w:tmpl w:val="D22C65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7"/>
  </w:num>
  <w:num w:numId="2">
    <w:abstractNumId w:val="5"/>
  </w:num>
  <w:num w:numId="3">
    <w:abstractNumId w:val="18"/>
  </w:num>
  <w:num w:numId="4">
    <w:abstractNumId w:val="2"/>
  </w:num>
  <w:num w:numId="5">
    <w:abstractNumId w:val="24"/>
  </w:num>
  <w:num w:numId="6">
    <w:abstractNumId w:val="16"/>
  </w:num>
  <w:num w:numId="7">
    <w:abstractNumId w:val="4"/>
  </w:num>
  <w:num w:numId="8">
    <w:abstractNumId w:val="12"/>
  </w:num>
  <w:num w:numId="9">
    <w:abstractNumId w:val="1"/>
  </w:num>
  <w:num w:numId="10">
    <w:abstractNumId w:val="11"/>
  </w:num>
  <w:num w:numId="11">
    <w:abstractNumId w:val="17"/>
  </w:num>
  <w:num w:numId="12">
    <w:abstractNumId w:val="23"/>
  </w:num>
  <w:num w:numId="13">
    <w:abstractNumId w:val="25"/>
  </w:num>
  <w:num w:numId="14">
    <w:abstractNumId w:val="15"/>
  </w:num>
  <w:num w:numId="15">
    <w:abstractNumId w:val="0"/>
  </w:num>
  <w:num w:numId="16">
    <w:abstractNumId w:val="7"/>
  </w:num>
  <w:num w:numId="17">
    <w:abstractNumId w:val="6"/>
  </w:num>
  <w:num w:numId="18">
    <w:abstractNumId w:val="14"/>
  </w:num>
  <w:num w:numId="19">
    <w:abstractNumId w:val="19"/>
  </w:num>
  <w:num w:numId="20">
    <w:abstractNumId w:val="9"/>
  </w:num>
  <w:num w:numId="21">
    <w:abstractNumId w:val="22"/>
  </w:num>
  <w:num w:numId="22">
    <w:abstractNumId w:val="21"/>
  </w:num>
  <w:num w:numId="23">
    <w:abstractNumId w:val="10"/>
  </w:num>
  <w:num w:numId="24">
    <w:abstractNumId w:val="8"/>
  </w:num>
  <w:num w:numId="25">
    <w:abstractNumId w:val="26"/>
  </w:num>
  <w:num w:numId="26">
    <w:abstractNumId w:val="3"/>
  </w:num>
  <w:num w:numId="27">
    <w:abstractNumId w:val="13"/>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jE1NDY2MjcyNDBR0lEKTi0uzszPAykwrAUAZhXmyywAAAA="/>
  </w:docVars>
  <w:rsids>
    <w:rsidRoot w:val="008D3209"/>
    <w:rsid w:val="00033B45"/>
    <w:rsid w:val="002D18F3"/>
    <w:rsid w:val="008D3209"/>
    <w:rsid w:val="00B14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A1917"/>
  <w15:docId w15:val="{A60C7F74-9D65-4C72-BE1D-FA9A6B53D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898</Words>
  <Characters>5120</Characters>
  <Application>Microsoft Office Word</Application>
  <DocSecurity>0</DocSecurity>
  <Lines>42</Lines>
  <Paragraphs>12</Paragraphs>
  <ScaleCrop>false</ScaleCrop>
  <Company/>
  <LinksUpToDate>false</LinksUpToDate>
  <CharactersWithSpaces>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umi Patel</cp:lastModifiedBy>
  <cp:revision>4</cp:revision>
  <dcterms:created xsi:type="dcterms:W3CDTF">2020-02-28T00:48:00Z</dcterms:created>
  <dcterms:modified xsi:type="dcterms:W3CDTF">2020-02-28T00:51:00Z</dcterms:modified>
</cp:coreProperties>
</file>